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277CA9" w:rsidRDefault="00277CA9" w:rsidP="00F934F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Name</w:t>
      </w:r>
      <w:r w:rsidR="00CB555E">
        <w:rPr>
          <w:rFonts w:ascii="Times New Roman" w:hAnsi="Times New Roman" w:cs="Times New Roman"/>
          <w:sz w:val="24"/>
          <w:szCs w:val="24"/>
          <w:lang w:val="en-US"/>
        </w:rPr>
        <w:t>: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Jojo Fynn Mensah.</w:t>
      </w:r>
    </w:p>
    <w:p w:rsidR="00277CA9" w:rsidRDefault="00277CA9" w:rsidP="00F934F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>ID: 80282022.</w:t>
      </w:r>
    </w:p>
    <w:p w:rsidR="00277CA9" w:rsidRDefault="00277CA9" w:rsidP="00F934FE">
      <w:pPr>
        <w:spacing w:line="276" w:lineRule="auto"/>
        <w:jc w:val="center"/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</w:pPr>
      <w:r w:rsidRPr="00277CA9">
        <w:rPr>
          <w:rFonts w:ascii="Times New Roman" w:hAnsi="Times New Roman" w:cs="Times New Roman"/>
          <w:b/>
          <w:sz w:val="24"/>
          <w:szCs w:val="24"/>
          <w:u w:val="single"/>
          <w:lang w:val="en-US"/>
        </w:rPr>
        <w:t>Individual Portfolio</w:t>
      </w:r>
    </w:p>
    <w:p w:rsidR="00277CA9" w:rsidRDefault="00277CA9" w:rsidP="00F934F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In the quiz application written by my team members and </w:t>
      </w:r>
      <w:r w:rsidR="00CB555E">
        <w:rPr>
          <w:rFonts w:ascii="Times New Roman" w:hAnsi="Times New Roman" w:cs="Times New Roman"/>
          <w:sz w:val="24"/>
          <w:szCs w:val="24"/>
          <w:lang w:val="en-US"/>
        </w:rPr>
        <w:t>m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, my most invaluable contribution was to write </w:t>
      </w:r>
      <w:r w:rsidR="00CB555E">
        <w:rPr>
          <w:rFonts w:ascii="Times New Roman" w:hAnsi="Times New Roman" w:cs="Times New Roman"/>
          <w:sz w:val="24"/>
          <w:szCs w:val="24"/>
          <w:lang w:val="en-US"/>
        </w:rPr>
        <w:t>th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main class called PersonMain.java to take a test takers information and print questions set by the examiner from the MultipleChoicetester.java class. The data structure used in my code is </w:t>
      </w:r>
      <w:r w:rsidRPr="00277CA9">
        <w:rPr>
          <w:rFonts w:ascii="Times New Roman" w:hAnsi="Times New Roman" w:cs="Times New Roman"/>
          <w:b/>
          <w:sz w:val="24"/>
          <w:szCs w:val="24"/>
          <w:lang w:val="en-US"/>
        </w:rPr>
        <w:t>Array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. </w:t>
      </w:r>
      <w:r w:rsidR="003A0B01">
        <w:rPr>
          <w:rFonts w:ascii="Times New Roman" w:hAnsi="Times New Roman" w:cs="Times New Roman"/>
          <w:sz w:val="24"/>
          <w:szCs w:val="24"/>
          <w:lang w:val="en-US"/>
        </w:rPr>
        <w:t xml:space="preserve">The code </w:t>
      </w:r>
      <w:r w:rsidR="00CB555E">
        <w:rPr>
          <w:rFonts w:ascii="Times New Roman" w:hAnsi="Times New Roman" w:cs="Times New Roman"/>
          <w:sz w:val="24"/>
          <w:szCs w:val="24"/>
          <w:lang w:val="en-US"/>
        </w:rPr>
        <w:t xml:space="preserve">is </w:t>
      </w:r>
      <w:r w:rsidR="003A0B01">
        <w:rPr>
          <w:rFonts w:ascii="Times New Roman" w:hAnsi="Times New Roman" w:cs="Times New Roman"/>
          <w:sz w:val="24"/>
          <w:szCs w:val="24"/>
          <w:lang w:val="en-US"/>
        </w:rPr>
        <w:t>below.</w:t>
      </w:r>
    </w:p>
    <w:p w:rsidR="003A0B01" w:rsidRDefault="003A0B01" w:rsidP="00F934F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3844290" cy="3101340"/>
            <wp:effectExtent l="0" t="0" r="381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java code.PNG"/>
                    <pic:cNvPicPr/>
                  </pic:nvPicPr>
                  <pic:blipFill>
                    <a:blip r:embed="rId4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863550" cy="311687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B01" w:rsidRDefault="00F934FE" w:rsidP="00F934F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This portion of </w:t>
      </w:r>
      <w:r w:rsidR="00CB555E">
        <w:rPr>
          <w:rFonts w:ascii="Times New Roman" w:hAnsi="Times New Roman" w:cs="Times New Roman"/>
          <w:sz w:val="24"/>
          <w:szCs w:val="24"/>
          <w:lang w:val="en-US"/>
        </w:rPr>
        <w:t xml:space="preserve">the </w:t>
      </w:r>
      <w:r>
        <w:rPr>
          <w:rFonts w:ascii="Times New Roman" w:hAnsi="Times New Roman" w:cs="Times New Roman"/>
          <w:sz w:val="24"/>
          <w:szCs w:val="24"/>
          <w:lang w:val="en-US"/>
        </w:rPr>
        <w:t>code</w:t>
      </w:r>
      <w:r w:rsidR="00CB555E">
        <w:rPr>
          <w:rFonts w:ascii="Times New Roman" w:hAnsi="Times New Roman" w:cs="Times New Roman"/>
          <w:sz w:val="24"/>
          <w:szCs w:val="24"/>
          <w:lang w:val="en-US"/>
        </w:rPr>
        <w:t xml:space="preserve"> above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shows how a scanner object was used to store test-takers information in respective variables. An ID number is generated for a test-taker currently about to take a quiz. </w:t>
      </w:r>
    </w:p>
    <w:p w:rsidR="003A0B01" w:rsidRDefault="003A0B01" w:rsidP="00F934F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3368040" cy="3055620"/>
            <wp:effectExtent l="0" t="0" r="3810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datajava.PNG"/>
                    <pic:cNvPicPr/>
                  </pic:nvPicPr>
                  <pic:blipFill>
                    <a:blip r:embed="rId5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3368374" cy="30559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A0B01" w:rsidRDefault="00F934FE" w:rsidP="00F934F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lastRenderedPageBreak/>
        <w:t>The ID number is printed</w:t>
      </w:r>
      <w:r w:rsidR="00CB555E">
        <w:rPr>
          <w:rFonts w:ascii="Times New Roman" w:hAnsi="Times New Roman" w:cs="Times New Roman"/>
          <w:sz w:val="24"/>
          <w:szCs w:val="24"/>
          <w:lang w:val="en-US"/>
        </w:rPr>
        <w:t xml:space="preserve"> out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for the user. The MultipleChoice1 class instantiated</w:t>
      </w:r>
      <w:r w:rsidR="00CB555E">
        <w:rPr>
          <w:rFonts w:ascii="Times New Roman" w:hAnsi="Times New Roman" w:cs="Times New Roman"/>
          <w:sz w:val="24"/>
          <w:szCs w:val="24"/>
          <w:lang w:val="en-US"/>
        </w:rPr>
        <w:t>,</w:t>
      </w:r>
      <w:r>
        <w:rPr>
          <w:rFonts w:ascii="Times New Roman" w:hAnsi="Times New Roman" w:cs="Times New Roman"/>
          <w:sz w:val="24"/>
          <w:szCs w:val="24"/>
          <w:lang w:val="en-US"/>
        </w:rPr>
        <w:t xml:space="preserve"> and Questions.sav file is loaded using the load method from the Multiplechoice1 class. The questions, options and answers from the </w:t>
      </w:r>
      <w:r w:rsidR="00CB555E">
        <w:rPr>
          <w:rFonts w:ascii="Times New Roman" w:hAnsi="Times New Roman" w:cs="Times New Roman"/>
          <w:sz w:val="24"/>
          <w:szCs w:val="24"/>
          <w:lang w:val="en-US"/>
        </w:rPr>
        <w:t>Questions file stored into new string array variables for easier manipulation. A string array variable was then created to store test-takers answers. A nested for loop printed out questions and options and asked for user input in every iteration until the loop stopped. Immediately after the loop stops, a variable called int score then checks the answers given by the test taker, and an if-else statement was used to determine whether the test taker passed or failed.</w:t>
      </w:r>
    </w:p>
    <w:p w:rsidR="00CB555E" w:rsidRDefault="00CB555E" w:rsidP="00F934F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noProof/>
          <w:sz w:val="24"/>
          <w:szCs w:val="24"/>
          <w:lang w:val="en-US"/>
        </w:rPr>
        <w:drawing>
          <wp:inline distT="0" distB="0" distL="0" distR="0">
            <wp:extent cx="5731510" cy="3143885"/>
            <wp:effectExtent l="0" t="0" r="254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Capture.PNG"/>
                    <pic:cNvPicPr/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14388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CB555E" w:rsidRPr="00277CA9" w:rsidRDefault="00CB555E" w:rsidP="00F934FE">
      <w:pPr>
        <w:spacing w:line="276" w:lineRule="auto"/>
        <w:rPr>
          <w:rFonts w:ascii="Times New Roman" w:hAnsi="Times New Roman" w:cs="Times New Roman"/>
          <w:sz w:val="24"/>
          <w:szCs w:val="24"/>
          <w:lang w:val="en-US"/>
        </w:rPr>
      </w:pPr>
      <w:r>
        <w:rPr>
          <w:rFonts w:ascii="Times New Roman" w:hAnsi="Times New Roman" w:cs="Times New Roman"/>
          <w:sz w:val="24"/>
          <w:szCs w:val="24"/>
          <w:lang w:val="en-US"/>
        </w:rPr>
        <w:t xml:space="preserve">Finally, a try-catch statement creates a .sav file for </w:t>
      </w:r>
      <w:r w:rsidR="001229AF">
        <w:rPr>
          <w:rFonts w:ascii="Times New Roman" w:hAnsi="Times New Roman" w:cs="Times New Roman"/>
          <w:sz w:val="24"/>
          <w:szCs w:val="24"/>
          <w:lang w:val="en-US"/>
        </w:rPr>
        <w:t>a</w:t>
      </w:r>
      <w:bookmarkStart w:id="0" w:name="_GoBack"/>
      <w:bookmarkEnd w:id="0"/>
      <w:r>
        <w:rPr>
          <w:rFonts w:ascii="Times New Roman" w:hAnsi="Times New Roman" w:cs="Times New Roman"/>
          <w:sz w:val="24"/>
          <w:szCs w:val="24"/>
          <w:lang w:val="en-US"/>
        </w:rPr>
        <w:t xml:space="preserve"> user containing all their information.</w:t>
      </w:r>
    </w:p>
    <w:sectPr w:rsidR="00CB555E" w:rsidRPr="00277CA9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hideSpellingErrors/>
  <w:hideGrammaticalErrors/>
  <w:proofState w:spelling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A0NrA0tjA1sTS1NDNT0lEKTi0uzszPAykwqgUAOnCL6CwAAAA="/>
  </w:docVars>
  <w:rsids>
    <w:rsidRoot w:val="00277CA9"/>
    <w:rsid w:val="001229AF"/>
    <w:rsid w:val="00277CA9"/>
    <w:rsid w:val="003A0B01"/>
    <w:rsid w:val="00CB555E"/>
    <w:rsid w:val="00F934FE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H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A46AFDB"/>
  <w15:chartTrackingRefBased/>
  <w15:docId w15:val="{C0B060CB-D135-4F99-9FD4-161348CFAB1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GH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3A0B01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A0B01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webSettings" Target="webSettings.xml"/><Relationship Id="rId7" Type="http://schemas.openxmlformats.org/officeDocument/2006/relationships/fontTable" Target="fontTable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image" Target="media/image3.PNG"/><Relationship Id="rId5" Type="http://schemas.openxmlformats.org/officeDocument/2006/relationships/image" Target="media/image2.PNG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</TotalTime>
  <Pages>2</Pages>
  <Words>204</Words>
  <Characters>116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3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ojo Mensah</dc:creator>
  <cp:keywords/>
  <dc:description/>
  <cp:lastModifiedBy>Jojo Mensah</cp:lastModifiedBy>
  <cp:revision>2</cp:revision>
  <dcterms:created xsi:type="dcterms:W3CDTF">2019-12-06T18:35:00Z</dcterms:created>
  <dcterms:modified xsi:type="dcterms:W3CDTF">2019-12-06T19:25:00Z</dcterms:modified>
</cp:coreProperties>
</file>